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A750DB" w14:textId="78D5CFC6" w:rsidR="006C4BD4" w:rsidRDefault="001B65EE" w:rsidP="006C4BD4">
      <w:pPr>
        <w:jc w:val="center"/>
        <w:rPr>
          <w:b/>
          <w:sz w:val="28"/>
          <w:szCs w:val="28"/>
          <w:lang w:val="sr-Latn-BA"/>
        </w:rPr>
      </w:pPr>
      <w:r w:rsidRPr="00EF3D94">
        <w:rPr>
          <w:b/>
          <w:sz w:val="28"/>
          <w:szCs w:val="28"/>
          <w:lang w:val="sr-Latn-BA"/>
        </w:rPr>
        <w:t>FARMAKOKINETIKA</w:t>
      </w:r>
    </w:p>
    <w:p w14:paraId="64CF636D" w14:textId="7539C961" w:rsidR="00BE2666" w:rsidRDefault="00BE2666" w:rsidP="00BE2666">
      <w:pPr>
        <w:rPr>
          <w:b/>
          <w:sz w:val="28"/>
          <w:szCs w:val="28"/>
          <w:lang w:val="sr-Latn-BA"/>
        </w:rPr>
      </w:pPr>
      <w:r>
        <w:rPr>
          <w:b/>
          <w:sz w:val="28"/>
          <w:szCs w:val="28"/>
          <w:lang w:val="sr-Latn-BA"/>
        </w:rPr>
        <w:t xml:space="preserve">Rezultati ispita održanog </w:t>
      </w:r>
      <w:r w:rsidR="00F01055">
        <w:rPr>
          <w:b/>
          <w:sz w:val="28"/>
          <w:szCs w:val="28"/>
          <w:lang w:val="sr-Latn-BA"/>
        </w:rPr>
        <w:t>2</w:t>
      </w:r>
      <w:r w:rsidR="00957A7E">
        <w:rPr>
          <w:b/>
          <w:sz w:val="28"/>
          <w:szCs w:val="28"/>
          <w:lang w:val="sr-Latn-BA"/>
        </w:rPr>
        <w:t>5</w:t>
      </w:r>
      <w:r w:rsidR="004C6B6A">
        <w:rPr>
          <w:b/>
          <w:sz w:val="28"/>
          <w:szCs w:val="28"/>
          <w:lang w:val="sr-Latn-BA"/>
        </w:rPr>
        <w:t>.</w:t>
      </w:r>
      <w:r w:rsidR="00957A7E">
        <w:rPr>
          <w:b/>
          <w:sz w:val="28"/>
          <w:szCs w:val="28"/>
          <w:lang w:val="sr-Latn-BA"/>
        </w:rPr>
        <w:t>4</w:t>
      </w:r>
      <w:r w:rsidR="00F01055">
        <w:rPr>
          <w:b/>
          <w:sz w:val="28"/>
          <w:szCs w:val="28"/>
          <w:lang w:val="sr-Latn-BA"/>
        </w:rPr>
        <w:t>.</w:t>
      </w:r>
      <w:r>
        <w:rPr>
          <w:b/>
          <w:sz w:val="28"/>
          <w:szCs w:val="28"/>
          <w:lang w:val="sr-Latn-BA"/>
        </w:rPr>
        <w:t>202</w:t>
      </w:r>
      <w:r w:rsidR="00123592">
        <w:rPr>
          <w:b/>
          <w:sz w:val="28"/>
          <w:szCs w:val="28"/>
          <w:lang w:val="sr-Latn-BA"/>
        </w:rPr>
        <w:t>4</w:t>
      </w:r>
      <w:r>
        <w:rPr>
          <w:b/>
          <w:sz w:val="28"/>
          <w:szCs w:val="28"/>
          <w:lang w:val="sr-Latn-BA"/>
        </w:rPr>
        <w:t xml:space="preserve">. </w:t>
      </w:r>
    </w:p>
    <w:p w14:paraId="7F2759A0" w14:textId="11D66049" w:rsidR="00BE2666" w:rsidRPr="009211FA" w:rsidRDefault="00957A7E" w:rsidP="00BE2666">
      <w:pPr>
        <w:rPr>
          <w:bCs/>
          <w:sz w:val="28"/>
          <w:szCs w:val="28"/>
          <w:lang w:val="sr-Latn-BA"/>
        </w:rPr>
      </w:pPr>
      <w:r>
        <w:rPr>
          <w:bCs/>
          <w:sz w:val="28"/>
          <w:szCs w:val="28"/>
          <w:lang w:val="sr-Latn-BA"/>
        </w:rPr>
        <w:t>FK07</w:t>
      </w:r>
    </w:p>
    <w:tbl>
      <w:tblPr>
        <w:tblW w:w="96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00" w:firstRow="0" w:lastRow="0" w:firstColumn="0" w:lastColumn="0" w:noHBand="0" w:noVBand="1"/>
      </w:tblPr>
      <w:tblGrid>
        <w:gridCol w:w="1101"/>
        <w:gridCol w:w="2551"/>
        <w:gridCol w:w="1418"/>
        <w:gridCol w:w="1272"/>
        <w:gridCol w:w="1137"/>
        <w:gridCol w:w="1134"/>
        <w:gridCol w:w="993"/>
      </w:tblGrid>
      <w:tr w:rsidR="006F20C0" w:rsidRPr="00963B41" w14:paraId="18BC62BA" w14:textId="77777777" w:rsidTr="007974A3">
        <w:tc>
          <w:tcPr>
            <w:tcW w:w="1101" w:type="dxa"/>
            <w:vMerge w:val="restart"/>
            <w:vAlign w:val="center"/>
          </w:tcPr>
          <w:p w14:paraId="1E52DB74" w14:textId="77777777" w:rsidR="006F20C0" w:rsidRPr="00DE6EB0" w:rsidRDefault="006F20C0" w:rsidP="006F20C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Br. indeksa</w:t>
            </w:r>
          </w:p>
        </w:tc>
        <w:tc>
          <w:tcPr>
            <w:tcW w:w="2551" w:type="dxa"/>
            <w:vMerge w:val="restart"/>
            <w:vAlign w:val="center"/>
          </w:tcPr>
          <w:p w14:paraId="6BB9B074" w14:textId="77777777" w:rsidR="006F20C0" w:rsidRPr="00DE6EB0" w:rsidRDefault="006F20C0" w:rsidP="006F20C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 w:rsidRPr="00DE6EB0">
              <w:rPr>
                <w:b/>
                <w:color w:val="000000"/>
                <w:sz w:val="24"/>
                <w:szCs w:val="24"/>
                <w:lang w:val="sr-Latn-BA"/>
              </w:rPr>
              <w:t>student</w:t>
            </w:r>
          </w:p>
        </w:tc>
        <w:tc>
          <w:tcPr>
            <w:tcW w:w="4961" w:type="dxa"/>
            <w:gridSpan w:val="4"/>
          </w:tcPr>
          <w:p w14:paraId="4DB33EA3" w14:textId="77777777" w:rsidR="006F20C0" w:rsidRPr="0094194E" w:rsidRDefault="006F20C0" w:rsidP="00B66D20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poeni</w:t>
            </w:r>
          </w:p>
        </w:tc>
        <w:tc>
          <w:tcPr>
            <w:tcW w:w="993" w:type="dxa"/>
            <w:vMerge w:val="restart"/>
            <w:vAlign w:val="center"/>
          </w:tcPr>
          <w:p w14:paraId="7076CDA7" w14:textId="0CC12483" w:rsidR="006F20C0" w:rsidRPr="0094194E" w:rsidRDefault="006F20C0" w:rsidP="006F20C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oc</w:t>
            </w:r>
            <w:r w:rsidR="007974A3">
              <w:rPr>
                <w:b/>
                <w:color w:val="000000"/>
                <w:sz w:val="24"/>
                <w:szCs w:val="24"/>
                <w:lang w:val="sr-Latn-BA"/>
              </w:rPr>
              <w:t>j</w:t>
            </w:r>
            <w:r>
              <w:rPr>
                <w:b/>
                <w:color w:val="000000"/>
                <w:sz w:val="24"/>
                <w:szCs w:val="24"/>
                <w:lang w:val="sr-Latn-BA"/>
              </w:rPr>
              <w:t>ena</w:t>
            </w:r>
          </w:p>
        </w:tc>
      </w:tr>
      <w:tr w:rsidR="006F20C0" w:rsidRPr="00963B41" w14:paraId="1AB718CB" w14:textId="77777777" w:rsidTr="007974A3">
        <w:tc>
          <w:tcPr>
            <w:tcW w:w="1101" w:type="dxa"/>
            <w:vMerge/>
          </w:tcPr>
          <w:p w14:paraId="0E243225" w14:textId="77777777" w:rsidR="006F20C0" w:rsidRDefault="006F20C0" w:rsidP="00B66D20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2551" w:type="dxa"/>
            <w:vMerge/>
          </w:tcPr>
          <w:p w14:paraId="1DA46E3D" w14:textId="77777777" w:rsidR="006F20C0" w:rsidRPr="0094194E" w:rsidRDefault="006F20C0" w:rsidP="00B66D20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1418" w:type="dxa"/>
            <w:vMerge w:val="restart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4825E7DC" w14:textId="77777777" w:rsidR="006F20C0" w:rsidRPr="0094194E" w:rsidRDefault="006F20C0" w:rsidP="006F20C0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predispitni</w:t>
            </w:r>
          </w:p>
        </w:tc>
        <w:tc>
          <w:tcPr>
            <w:tcW w:w="24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3CCA9F" w14:textId="77777777" w:rsidR="006F20C0" w:rsidRPr="0094194E" w:rsidRDefault="006F20C0" w:rsidP="006F20C0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ispitni</w:t>
            </w:r>
          </w:p>
        </w:tc>
        <w:tc>
          <w:tcPr>
            <w:tcW w:w="1134" w:type="dxa"/>
            <w:vMerge w:val="restart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44361E96" w14:textId="77777777" w:rsidR="006F20C0" w:rsidRPr="0094194E" w:rsidRDefault="006F20C0" w:rsidP="006F20C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ukupno</w:t>
            </w:r>
          </w:p>
        </w:tc>
        <w:tc>
          <w:tcPr>
            <w:tcW w:w="993" w:type="dxa"/>
            <w:vMerge/>
          </w:tcPr>
          <w:p w14:paraId="6B403ED3" w14:textId="77777777" w:rsidR="006F20C0" w:rsidRPr="0094194E" w:rsidRDefault="006F20C0" w:rsidP="00B66D2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</w:p>
        </w:tc>
      </w:tr>
      <w:tr w:rsidR="006F20C0" w:rsidRPr="00963B41" w14:paraId="4A6602C6" w14:textId="77777777" w:rsidTr="007974A3">
        <w:tc>
          <w:tcPr>
            <w:tcW w:w="1101" w:type="dxa"/>
            <w:vMerge/>
            <w:tcBorders>
              <w:bottom w:val="single" w:sz="4" w:space="0" w:color="auto"/>
            </w:tcBorders>
          </w:tcPr>
          <w:p w14:paraId="7D3EEC33" w14:textId="77777777" w:rsidR="006F20C0" w:rsidRDefault="006F20C0" w:rsidP="00AE5EE0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2551" w:type="dxa"/>
            <w:vMerge/>
            <w:tcBorders>
              <w:bottom w:val="single" w:sz="4" w:space="0" w:color="auto"/>
            </w:tcBorders>
          </w:tcPr>
          <w:p w14:paraId="71F8532A" w14:textId="77777777" w:rsidR="006F20C0" w:rsidRPr="0094194E" w:rsidRDefault="006F20C0" w:rsidP="00AE5EE0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1418" w:type="dxa"/>
            <w:vMerge/>
            <w:tcBorders>
              <w:bottom w:val="single" w:sz="4" w:space="0" w:color="auto"/>
              <w:right w:val="single" w:sz="4" w:space="0" w:color="auto"/>
            </w:tcBorders>
          </w:tcPr>
          <w:p w14:paraId="5E9B6F29" w14:textId="77777777" w:rsidR="006F20C0" w:rsidRPr="0094194E" w:rsidRDefault="006F20C0" w:rsidP="00AE5EE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04704F" w14:textId="77777777" w:rsidR="006F20C0" w:rsidRDefault="00C45789" w:rsidP="00AE5EE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zadaci</w:t>
            </w:r>
          </w:p>
          <w:p w14:paraId="21553635" w14:textId="7DBCF0FA" w:rsidR="00C45789" w:rsidRPr="0094194E" w:rsidRDefault="00C45789" w:rsidP="00AE5EE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 xml:space="preserve">(min. </w:t>
            </w:r>
            <w:r w:rsidR="007974A3">
              <w:rPr>
                <w:b/>
                <w:color w:val="000000"/>
                <w:sz w:val="24"/>
                <w:szCs w:val="24"/>
                <w:lang w:val="sr-Latn-BA"/>
              </w:rPr>
              <w:t>13</w:t>
            </w:r>
            <w:r>
              <w:rPr>
                <w:b/>
                <w:color w:val="000000"/>
                <w:sz w:val="24"/>
                <w:szCs w:val="24"/>
                <w:lang w:val="sr-Latn-BA"/>
              </w:rPr>
              <w:t>)</w:t>
            </w:r>
          </w:p>
        </w:tc>
        <w:tc>
          <w:tcPr>
            <w:tcW w:w="1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0D48DF" w14:textId="77777777" w:rsidR="006F20C0" w:rsidRDefault="006F20C0" w:rsidP="00AE5EE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teorija</w:t>
            </w:r>
          </w:p>
          <w:p w14:paraId="61B18700" w14:textId="251E3F6E" w:rsidR="00C45789" w:rsidRPr="0094194E" w:rsidRDefault="00C45789" w:rsidP="00AE5EE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 xml:space="preserve">(min. </w:t>
            </w:r>
            <w:r w:rsidR="007974A3">
              <w:rPr>
                <w:b/>
                <w:color w:val="000000"/>
                <w:sz w:val="24"/>
                <w:szCs w:val="24"/>
                <w:lang w:val="sr-Latn-BA"/>
              </w:rPr>
              <w:t>23</w:t>
            </w:r>
            <w:r>
              <w:rPr>
                <w:b/>
                <w:color w:val="000000"/>
                <w:sz w:val="24"/>
                <w:szCs w:val="24"/>
                <w:lang w:val="sr-Latn-BA"/>
              </w:rPr>
              <w:t>)</w:t>
            </w:r>
          </w:p>
        </w:tc>
        <w:tc>
          <w:tcPr>
            <w:tcW w:w="1134" w:type="dxa"/>
            <w:vMerge/>
            <w:tcBorders>
              <w:left w:val="single" w:sz="4" w:space="0" w:color="auto"/>
              <w:bottom w:val="single" w:sz="4" w:space="0" w:color="auto"/>
            </w:tcBorders>
          </w:tcPr>
          <w:p w14:paraId="7294EBBB" w14:textId="77777777" w:rsidR="006F20C0" w:rsidRPr="0094194E" w:rsidRDefault="006F20C0" w:rsidP="00AE5EE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993" w:type="dxa"/>
            <w:vMerge/>
            <w:tcBorders>
              <w:bottom w:val="single" w:sz="4" w:space="0" w:color="auto"/>
            </w:tcBorders>
          </w:tcPr>
          <w:p w14:paraId="562451E1" w14:textId="77777777" w:rsidR="006F20C0" w:rsidRPr="0094194E" w:rsidRDefault="006F20C0" w:rsidP="00AE5EE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</w:p>
        </w:tc>
      </w:tr>
      <w:tr w:rsidR="004A7E6D" w:rsidRPr="00D928C6" w14:paraId="0BEAB061" w14:textId="77777777" w:rsidTr="007974A3">
        <w:trPr>
          <w:trHeight w:val="85"/>
        </w:trPr>
        <w:tc>
          <w:tcPr>
            <w:tcW w:w="1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F9CA14" w14:textId="44B4A2F1" w:rsidR="004A7E6D" w:rsidRDefault="0007231D" w:rsidP="00337309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 xml:space="preserve"> </w:t>
            </w:r>
            <w:r w:rsidR="00F01055">
              <w:rPr>
                <w:color w:val="000000"/>
                <w:sz w:val="24"/>
                <w:szCs w:val="24"/>
                <w:lang w:val="sr-Latn-BA"/>
              </w:rPr>
              <w:t>1</w:t>
            </w:r>
            <w:r w:rsidR="00957A7E">
              <w:rPr>
                <w:color w:val="000000"/>
                <w:sz w:val="24"/>
                <w:szCs w:val="24"/>
                <w:lang w:val="sr-Latn-BA"/>
              </w:rPr>
              <w:t>532</w:t>
            </w:r>
            <w:r w:rsidR="00F01055">
              <w:rPr>
                <w:color w:val="000000"/>
                <w:sz w:val="24"/>
                <w:szCs w:val="24"/>
                <w:lang w:val="sr-Latn-BA"/>
              </w:rPr>
              <w:t>/1</w:t>
            </w:r>
            <w:r w:rsidR="00957A7E">
              <w:rPr>
                <w:color w:val="000000"/>
                <w:sz w:val="24"/>
                <w:szCs w:val="24"/>
                <w:lang w:val="sr-Latn-BA"/>
              </w:rPr>
              <w:t>8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CA4BBE" w14:textId="6F8BB8B5" w:rsidR="004A7E6D" w:rsidRDefault="00957A7E" w:rsidP="00337309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Vuković Tamara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C86FC4" w14:textId="330F0F56" w:rsidR="004A7E6D" w:rsidRDefault="00957A7E" w:rsidP="00EF130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28</w:t>
            </w: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74B7CD" w14:textId="6043FBAD" w:rsidR="004A7E6D" w:rsidRPr="00B10FA1" w:rsidRDefault="00957A7E" w:rsidP="00EF130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25</w:t>
            </w:r>
          </w:p>
        </w:tc>
        <w:tc>
          <w:tcPr>
            <w:tcW w:w="1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BC0837" w14:textId="3FC5F973" w:rsidR="004A7E6D" w:rsidRPr="00B10FA1" w:rsidRDefault="00957A7E" w:rsidP="00EF130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33,5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941087" w14:textId="41C5D7DC" w:rsidR="004A7E6D" w:rsidRDefault="00957A7E" w:rsidP="00EF130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86,5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4AF01F" w14:textId="63C7C357" w:rsidR="004A7E6D" w:rsidRDefault="00957A7E" w:rsidP="00337309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9</w:t>
            </w:r>
          </w:p>
        </w:tc>
      </w:tr>
    </w:tbl>
    <w:p w14:paraId="48C4F916" w14:textId="77777777" w:rsidR="00B10FA1" w:rsidRDefault="00B10FA1" w:rsidP="004C7C79">
      <w:pPr>
        <w:rPr>
          <w:sz w:val="24"/>
          <w:szCs w:val="24"/>
          <w:lang w:val="sr-Latn-RS"/>
        </w:rPr>
      </w:pPr>
    </w:p>
    <w:p w14:paraId="72977E3C" w14:textId="20664565" w:rsidR="00957A7E" w:rsidRDefault="00957A7E" w:rsidP="004C7C79">
      <w:pPr>
        <w:rPr>
          <w:sz w:val="24"/>
          <w:szCs w:val="24"/>
          <w:lang w:val="sr-Latn-RS"/>
        </w:rPr>
      </w:pPr>
      <w:r>
        <w:rPr>
          <w:sz w:val="24"/>
          <w:szCs w:val="24"/>
          <w:lang w:val="sr-Latn-RS"/>
        </w:rPr>
        <w:t>FK19</w:t>
      </w:r>
    </w:p>
    <w:tbl>
      <w:tblPr>
        <w:tblW w:w="96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00" w:firstRow="0" w:lastRow="0" w:firstColumn="0" w:lastColumn="0" w:noHBand="0" w:noVBand="1"/>
      </w:tblPr>
      <w:tblGrid>
        <w:gridCol w:w="1101"/>
        <w:gridCol w:w="2551"/>
        <w:gridCol w:w="1418"/>
        <w:gridCol w:w="1272"/>
        <w:gridCol w:w="1137"/>
        <w:gridCol w:w="1134"/>
        <w:gridCol w:w="993"/>
      </w:tblGrid>
      <w:tr w:rsidR="00957A7E" w:rsidRPr="00963B41" w14:paraId="1260A7A0" w14:textId="77777777" w:rsidTr="009D1E64">
        <w:tc>
          <w:tcPr>
            <w:tcW w:w="1101" w:type="dxa"/>
            <w:vMerge w:val="restart"/>
            <w:vAlign w:val="center"/>
          </w:tcPr>
          <w:p w14:paraId="1A1C770B" w14:textId="77777777" w:rsidR="00957A7E" w:rsidRPr="00DE6EB0" w:rsidRDefault="00957A7E" w:rsidP="009D1E64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Br. indeksa</w:t>
            </w:r>
          </w:p>
        </w:tc>
        <w:tc>
          <w:tcPr>
            <w:tcW w:w="2551" w:type="dxa"/>
            <w:vMerge w:val="restart"/>
            <w:vAlign w:val="center"/>
          </w:tcPr>
          <w:p w14:paraId="510FB12B" w14:textId="77777777" w:rsidR="00957A7E" w:rsidRPr="00DE6EB0" w:rsidRDefault="00957A7E" w:rsidP="009D1E64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 w:rsidRPr="00DE6EB0">
              <w:rPr>
                <w:b/>
                <w:color w:val="000000"/>
                <w:sz w:val="24"/>
                <w:szCs w:val="24"/>
                <w:lang w:val="sr-Latn-BA"/>
              </w:rPr>
              <w:t>student</w:t>
            </w:r>
          </w:p>
        </w:tc>
        <w:tc>
          <w:tcPr>
            <w:tcW w:w="4961" w:type="dxa"/>
            <w:gridSpan w:val="4"/>
          </w:tcPr>
          <w:p w14:paraId="620CA618" w14:textId="77777777" w:rsidR="00957A7E" w:rsidRPr="0094194E" w:rsidRDefault="00957A7E" w:rsidP="009D1E64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poeni</w:t>
            </w:r>
          </w:p>
        </w:tc>
        <w:tc>
          <w:tcPr>
            <w:tcW w:w="993" w:type="dxa"/>
            <w:vMerge w:val="restart"/>
            <w:vAlign w:val="center"/>
          </w:tcPr>
          <w:p w14:paraId="1A4CE101" w14:textId="77777777" w:rsidR="00957A7E" w:rsidRPr="0094194E" w:rsidRDefault="00957A7E" w:rsidP="009D1E64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ocjena</w:t>
            </w:r>
          </w:p>
        </w:tc>
      </w:tr>
      <w:tr w:rsidR="00957A7E" w:rsidRPr="00963B41" w14:paraId="20E69EB6" w14:textId="77777777" w:rsidTr="009D1E64">
        <w:tc>
          <w:tcPr>
            <w:tcW w:w="1101" w:type="dxa"/>
            <w:vMerge/>
          </w:tcPr>
          <w:p w14:paraId="210B6ACF" w14:textId="77777777" w:rsidR="00957A7E" w:rsidRDefault="00957A7E" w:rsidP="009D1E64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2551" w:type="dxa"/>
            <w:vMerge/>
          </w:tcPr>
          <w:p w14:paraId="4E0D5E31" w14:textId="77777777" w:rsidR="00957A7E" w:rsidRPr="0094194E" w:rsidRDefault="00957A7E" w:rsidP="009D1E64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1418" w:type="dxa"/>
            <w:vMerge w:val="restart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71E35337" w14:textId="77777777" w:rsidR="00957A7E" w:rsidRPr="0094194E" w:rsidRDefault="00957A7E" w:rsidP="009D1E64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predispitni</w:t>
            </w:r>
          </w:p>
        </w:tc>
        <w:tc>
          <w:tcPr>
            <w:tcW w:w="24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FC67E2" w14:textId="77777777" w:rsidR="00957A7E" w:rsidRPr="0094194E" w:rsidRDefault="00957A7E" w:rsidP="009D1E64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ispitni</w:t>
            </w:r>
          </w:p>
        </w:tc>
        <w:tc>
          <w:tcPr>
            <w:tcW w:w="1134" w:type="dxa"/>
            <w:vMerge w:val="restart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462A092A" w14:textId="77777777" w:rsidR="00957A7E" w:rsidRPr="0094194E" w:rsidRDefault="00957A7E" w:rsidP="009D1E64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ukupno</w:t>
            </w:r>
          </w:p>
        </w:tc>
        <w:tc>
          <w:tcPr>
            <w:tcW w:w="993" w:type="dxa"/>
            <w:vMerge/>
          </w:tcPr>
          <w:p w14:paraId="55AE75B6" w14:textId="77777777" w:rsidR="00957A7E" w:rsidRPr="0094194E" w:rsidRDefault="00957A7E" w:rsidP="009D1E64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</w:p>
        </w:tc>
      </w:tr>
      <w:tr w:rsidR="00957A7E" w:rsidRPr="00963B41" w14:paraId="2ADDB320" w14:textId="77777777" w:rsidTr="009D1E64">
        <w:tc>
          <w:tcPr>
            <w:tcW w:w="1101" w:type="dxa"/>
            <w:vMerge/>
            <w:tcBorders>
              <w:bottom w:val="single" w:sz="4" w:space="0" w:color="auto"/>
            </w:tcBorders>
          </w:tcPr>
          <w:p w14:paraId="4A636C8E" w14:textId="77777777" w:rsidR="00957A7E" w:rsidRDefault="00957A7E" w:rsidP="009D1E64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2551" w:type="dxa"/>
            <w:vMerge/>
            <w:tcBorders>
              <w:bottom w:val="single" w:sz="4" w:space="0" w:color="auto"/>
            </w:tcBorders>
          </w:tcPr>
          <w:p w14:paraId="63486584" w14:textId="77777777" w:rsidR="00957A7E" w:rsidRPr="0094194E" w:rsidRDefault="00957A7E" w:rsidP="009D1E64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1418" w:type="dxa"/>
            <w:vMerge/>
            <w:tcBorders>
              <w:bottom w:val="single" w:sz="4" w:space="0" w:color="auto"/>
              <w:right w:val="single" w:sz="4" w:space="0" w:color="auto"/>
            </w:tcBorders>
          </w:tcPr>
          <w:p w14:paraId="6B6B624D" w14:textId="77777777" w:rsidR="00957A7E" w:rsidRPr="0094194E" w:rsidRDefault="00957A7E" w:rsidP="009D1E64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A70CA7" w14:textId="77777777" w:rsidR="00957A7E" w:rsidRDefault="00957A7E" w:rsidP="009D1E64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zadaci</w:t>
            </w:r>
          </w:p>
          <w:p w14:paraId="509D0CB4" w14:textId="77777777" w:rsidR="00957A7E" w:rsidRPr="0094194E" w:rsidRDefault="00957A7E" w:rsidP="009D1E64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(min. 13)</w:t>
            </w:r>
          </w:p>
        </w:tc>
        <w:tc>
          <w:tcPr>
            <w:tcW w:w="1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FD2B69" w14:textId="77777777" w:rsidR="00957A7E" w:rsidRDefault="00957A7E" w:rsidP="009D1E64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teorija</w:t>
            </w:r>
          </w:p>
          <w:p w14:paraId="127722B4" w14:textId="77777777" w:rsidR="00957A7E" w:rsidRPr="0094194E" w:rsidRDefault="00957A7E" w:rsidP="009D1E64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(min. 23)</w:t>
            </w:r>
          </w:p>
        </w:tc>
        <w:tc>
          <w:tcPr>
            <w:tcW w:w="1134" w:type="dxa"/>
            <w:vMerge/>
            <w:tcBorders>
              <w:left w:val="single" w:sz="4" w:space="0" w:color="auto"/>
              <w:bottom w:val="single" w:sz="4" w:space="0" w:color="auto"/>
            </w:tcBorders>
          </w:tcPr>
          <w:p w14:paraId="7F7B18C5" w14:textId="77777777" w:rsidR="00957A7E" w:rsidRPr="0094194E" w:rsidRDefault="00957A7E" w:rsidP="009D1E64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993" w:type="dxa"/>
            <w:vMerge/>
            <w:tcBorders>
              <w:bottom w:val="single" w:sz="4" w:space="0" w:color="auto"/>
            </w:tcBorders>
          </w:tcPr>
          <w:p w14:paraId="3072456A" w14:textId="77777777" w:rsidR="00957A7E" w:rsidRPr="0094194E" w:rsidRDefault="00957A7E" w:rsidP="009D1E64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</w:p>
        </w:tc>
      </w:tr>
      <w:tr w:rsidR="00957A7E" w:rsidRPr="00D928C6" w14:paraId="4E8956AD" w14:textId="77777777" w:rsidTr="009D1E64">
        <w:trPr>
          <w:trHeight w:val="85"/>
        </w:trPr>
        <w:tc>
          <w:tcPr>
            <w:tcW w:w="1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2D8E45" w14:textId="48A62606" w:rsidR="00957A7E" w:rsidRDefault="00957A7E" w:rsidP="009D1E64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 xml:space="preserve"> 15</w:t>
            </w:r>
            <w:r>
              <w:rPr>
                <w:color w:val="000000"/>
                <w:sz w:val="24"/>
                <w:szCs w:val="24"/>
                <w:lang w:val="sr-Latn-BA"/>
              </w:rPr>
              <w:t>7</w:t>
            </w:r>
            <w:r>
              <w:rPr>
                <w:color w:val="000000"/>
                <w:sz w:val="24"/>
                <w:szCs w:val="24"/>
                <w:lang w:val="sr-Latn-BA"/>
              </w:rPr>
              <w:t>2/1</w:t>
            </w:r>
            <w:r>
              <w:rPr>
                <w:color w:val="000000"/>
                <w:sz w:val="24"/>
                <w:szCs w:val="24"/>
                <w:lang w:val="sr-Latn-BA"/>
              </w:rPr>
              <w:t>9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B7B705" w14:textId="60BE76EC" w:rsidR="00957A7E" w:rsidRDefault="00957A7E" w:rsidP="009D1E64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Sabljaković Neira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F51F5E" w14:textId="4F24F1C6" w:rsidR="00957A7E" w:rsidRDefault="00957A7E" w:rsidP="009D1E64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2</w:t>
            </w:r>
            <w:r>
              <w:rPr>
                <w:b/>
                <w:color w:val="000000"/>
                <w:sz w:val="24"/>
                <w:szCs w:val="24"/>
                <w:lang w:val="sr-Latn-BA"/>
              </w:rPr>
              <w:t>4,3</w:t>
            </w: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C1505B" w14:textId="6F2CE159" w:rsidR="00957A7E" w:rsidRPr="00B10FA1" w:rsidRDefault="00957A7E" w:rsidP="009D1E64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16</w:t>
            </w:r>
          </w:p>
        </w:tc>
        <w:tc>
          <w:tcPr>
            <w:tcW w:w="1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34B2E3" w14:textId="6F58FB7C" w:rsidR="00957A7E" w:rsidRPr="00B10FA1" w:rsidRDefault="00957A7E" w:rsidP="009D1E64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3</w:t>
            </w:r>
            <w:r w:rsidR="006B2302">
              <w:rPr>
                <w:b/>
                <w:color w:val="000000"/>
                <w:sz w:val="24"/>
                <w:szCs w:val="24"/>
                <w:lang w:val="sr-Latn-BA"/>
              </w:rPr>
              <w:t>8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BF83CF" w14:textId="31DF69B9" w:rsidR="00957A7E" w:rsidRDefault="00957A7E" w:rsidP="009D1E64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78,3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3071C5" w14:textId="69EF76C1" w:rsidR="00957A7E" w:rsidRDefault="00957A7E" w:rsidP="009D1E64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8</w:t>
            </w:r>
          </w:p>
        </w:tc>
      </w:tr>
    </w:tbl>
    <w:p w14:paraId="5C148418" w14:textId="77777777" w:rsidR="00957A7E" w:rsidRDefault="00957A7E" w:rsidP="004C7C79">
      <w:pPr>
        <w:rPr>
          <w:sz w:val="24"/>
          <w:szCs w:val="24"/>
          <w:lang w:val="sr-Latn-RS"/>
        </w:rPr>
      </w:pPr>
    </w:p>
    <w:p w14:paraId="4EF97D9A" w14:textId="6428802A" w:rsidR="00132BA7" w:rsidRDefault="00132BA7" w:rsidP="004C7C79">
      <w:pPr>
        <w:rPr>
          <w:sz w:val="24"/>
          <w:szCs w:val="24"/>
          <w:lang w:val="sr-Latn-RS"/>
        </w:rPr>
      </w:pPr>
      <w:r>
        <w:rPr>
          <w:sz w:val="24"/>
          <w:szCs w:val="24"/>
          <w:lang w:val="sr-Latn-RS"/>
        </w:rPr>
        <w:t xml:space="preserve">Upis ocjena: </w:t>
      </w:r>
      <w:r w:rsidRPr="00132BA7">
        <w:rPr>
          <w:b/>
          <w:bCs/>
          <w:sz w:val="24"/>
          <w:szCs w:val="24"/>
          <w:lang w:val="sr-Latn-RS"/>
        </w:rPr>
        <w:t>petak, 26.4.2024. u 9.30 h</w:t>
      </w:r>
    </w:p>
    <w:sectPr w:rsidR="00132BA7" w:rsidSect="004D5FA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xMDMwNjc1MTAHQiUdpeDU4uLM/DyQApNaALkHEp4sAAAA"/>
  </w:docVars>
  <w:rsids>
    <w:rsidRoot w:val="00FE3185"/>
    <w:rsid w:val="000011B1"/>
    <w:rsid w:val="00002DAB"/>
    <w:rsid w:val="0000426B"/>
    <w:rsid w:val="00011383"/>
    <w:rsid w:val="0001603B"/>
    <w:rsid w:val="00021169"/>
    <w:rsid w:val="000235BB"/>
    <w:rsid w:val="000244CB"/>
    <w:rsid w:val="00024581"/>
    <w:rsid w:val="00024EB8"/>
    <w:rsid w:val="000265CD"/>
    <w:rsid w:val="00033781"/>
    <w:rsid w:val="0004309E"/>
    <w:rsid w:val="00044C7E"/>
    <w:rsid w:val="00051AD2"/>
    <w:rsid w:val="00052948"/>
    <w:rsid w:val="00055A11"/>
    <w:rsid w:val="00055A93"/>
    <w:rsid w:val="00057879"/>
    <w:rsid w:val="00064AD8"/>
    <w:rsid w:val="000675A0"/>
    <w:rsid w:val="00071B6D"/>
    <w:rsid w:val="00071D07"/>
    <w:rsid w:val="0007231D"/>
    <w:rsid w:val="00073CC2"/>
    <w:rsid w:val="000771E8"/>
    <w:rsid w:val="000820DD"/>
    <w:rsid w:val="00083A53"/>
    <w:rsid w:val="00085030"/>
    <w:rsid w:val="000856F3"/>
    <w:rsid w:val="00092219"/>
    <w:rsid w:val="000A3A84"/>
    <w:rsid w:val="000C3C58"/>
    <w:rsid w:val="000C4811"/>
    <w:rsid w:val="000C7105"/>
    <w:rsid w:val="000E39D3"/>
    <w:rsid w:val="000F51EC"/>
    <w:rsid w:val="00101519"/>
    <w:rsid w:val="00105D9B"/>
    <w:rsid w:val="00114090"/>
    <w:rsid w:val="00121371"/>
    <w:rsid w:val="00122291"/>
    <w:rsid w:val="00123592"/>
    <w:rsid w:val="00123A85"/>
    <w:rsid w:val="00126803"/>
    <w:rsid w:val="00132BA7"/>
    <w:rsid w:val="001334EA"/>
    <w:rsid w:val="00152E82"/>
    <w:rsid w:val="00157DBE"/>
    <w:rsid w:val="0016262C"/>
    <w:rsid w:val="00162FB5"/>
    <w:rsid w:val="00165DD6"/>
    <w:rsid w:val="00173212"/>
    <w:rsid w:val="00190394"/>
    <w:rsid w:val="001927C5"/>
    <w:rsid w:val="001972E6"/>
    <w:rsid w:val="001A180E"/>
    <w:rsid w:val="001B65EE"/>
    <w:rsid w:val="001C1BB8"/>
    <w:rsid w:val="001E01FD"/>
    <w:rsid w:val="001E06E8"/>
    <w:rsid w:val="001F4051"/>
    <w:rsid w:val="001F71C4"/>
    <w:rsid w:val="001F7AA0"/>
    <w:rsid w:val="0020271C"/>
    <w:rsid w:val="00202E05"/>
    <w:rsid w:val="00205789"/>
    <w:rsid w:val="00205D63"/>
    <w:rsid w:val="00216EBE"/>
    <w:rsid w:val="0023107B"/>
    <w:rsid w:val="00236FCB"/>
    <w:rsid w:val="00257E5F"/>
    <w:rsid w:val="0027163F"/>
    <w:rsid w:val="0027724D"/>
    <w:rsid w:val="00291A8C"/>
    <w:rsid w:val="00291BE9"/>
    <w:rsid w:val="00294802"/>
    <w:rsid w:val="002A257F"/>
    <w:rsid w:val="002A7C54"/>
    <w:rsid w:val="002B4254"/>
    <w:rsid w:val="002B678A"/>
    <w:rsid w:val="002B67AB"/>
    <w:rsid w:val="002C1086"/>
    <w:rsid w:val="002C258D"/>
    <w:rsid w:val="002E3205"/>
    <w:rsid w:val="002F3D28"/>
    <w:rsid w:val="00302846"/>
    <w:rsid w:val="00302F79"/>
    <w:rsid w:val="003101E2"/>
    <w:rsid w:val="0031141B"/>
    <w:rsid w:val="00316F82"/>
    <w:rsid w:val="003177D2"/>
    <w:rsid w:val="00327A9C"/>
    <w:rsid w:val="003415CA"/>
    <w:rsid w:val="003448E2"/>
    <w:rsid w:val="00346A7E"/>
    <w:rsid w:val="00354514"/>
    <w:rsid w:val="003547A2"/>
    <w:rsid w:val="003555EE"/>
    <w:rsid w:val="00371FBF"/>
    <w:rsid w:val="003768DC"/>
    <w:rsid w:val="0038229A"/>
    <w:rsid w:val="003910FE"/>
    <w:rsid w:val="0039125B"/>
    <w:rsid w:val="003943AC"/>
    <w:rsid w:val="003A06BB"/>
    <w:rsid w:val="003A1648"/>
    <w:rsid w:val="003A7B33"/>
    <w:rsid w:val="003C1468"/>
    <w:rsid w:val="003C4BB3"/>
    <w:rsid w:val="003D0C27"/>
    <w:rsid w:val="003D0F97"/>
    <w:rsid w:val="003D30F9"/>
    <w:rsid w:val="003D4D6D"/>
    <w:rsid w:val="003E4597"/>
    <w:rsid w:val="003F67CD"/>
    <w:rsid w:val="00410C00"/>
    <w:rsid w:val="00422AC9"/>
    <w:rsid w:val="004256C9"/>
    <w:rsid w:val="00430492"/>
    <w:rsid w:val="00430848"/>
    <w:rsid w:val="00431270"/>
    <w:rsid w:val="00431FF1"/>
    <w:rsid w:val="00436A75"/>
    <w:rsid w:val="00441FE7"/>
    <w:rsid w:val="004430A5"/>
    <w:rsid w:val="00445BA2"/>
    <w:rsid w:val="0046468C"/>
    <w:rsid w:val="00474E8F"/>
    <w:rsid w:val="00490116"/>
    <w:rsid w:val="004A35DE"/>
    <w:rsid w:val="004A7E6D"/>
    <w:rsid w:val="004B5931"/>
    <w:rsid w:val="004C0972"/>
    <w:rsid w:val="004C4A61"/>
    <w:rsid w:val="004C6122"/>
    <w:rsid w:val="004C6B6A"/>
    <w:rsid w:val="004C7C79"/>
    <w:rsid w:val="004D3C99"/>
    <w:rsid w:val="004D5FA8"/>
    <w:rsid w:val="004F3A77"/>
    <w:rsid w:val="005150B2"/>
    <w:rsid w:val="00517C26"/>
    <w:rsid w:val="005210A5"/>
    <w:rsid w:val="0052347E"/>
    <w:rsid w:val="00525C09"/>
    <w:rsid w:val="00532FF2"/>
    <w:rsid w:val="00535336"/>
    <w:rsid w:val="00540C1D"/>
    <w:rsid w:val="00541899"/>
    <w:rsid w:val="005436C1"/>
    <w:rsid w:val="0054637D"/>
    <w:rsid w:val="005508D6"/>
    <w:rsid w:val="005520FE"/>
    <w:rsid w:val="00553B77"/>
    <w:rsid w:val="005670D4"/>
    <w:rsid w:val="00570FC2"/>
    <w:rsid w:val="00571443"/>
    <w:rsid w:val="00585BBE"/>
    <w:rsid w:val="00597F2F"/>
    <w:rsid w:val="005A3499"/>
    <w:rsid w:val="005A447E"/>
    <w:rsid w:val="005A77B3"/>
    <w:rsid w:val="005B42B9"/>
    <w:rsid w:val="005C01D0"/>
    <w:rsid w:val="005C04D0"/>
    <w:rsid w:val="005D2692"/>
    <w:rsid w:val="005D3D33"/>
    <w:rsid w:val="005D652E"/>
    <w:rsid w:val="005F4CA6"/>
    <w:rsid w:val="005F5CA3"/>
    <w:rsid w:val="005F6070"/>
    <w:rsid w:val="0060643B"/>
    <w:rsid w:val="0060765C"/>
    <w:rsid w:val="00614215"/>
    <w:rsid w:val="00615E6E"/>
    <w:rsid w:val="00633A5D"/>
    <w:rsid w:val="00634F78"/>
    <w:rsid w:val="00635E3E"/>
    <w:rsid w:val="00636EA8"/>
    <w:rsid w:val="006401CD"/>
    <w:rsid w:val="00640B91"/>
    <w:rsid w:val="006436C4"/>
    <w:rsid w:val="00655098"/>
    <w:rsid w:val="00665300"/>
    <w:rsid w:val="00670505"/>
    <w:rsid w:val="006752AA"/>
    <w:rsid w:val="00680A34"/>
    <w:rsid w:val="00692CD7"/>
    <w:rsid w:val="00694F5A"/>
    <w:rsid w:val="00696971"/>
    <w:rsid w:val="006A23F0"/>
    <w:rsid w:val="006A7CBE"/>
    <w:rsid w:val="006B2302"/>
    <w:rsid w:val="006B4AF8"/>
    <w:rsid w:val="006C08ED"/>
    <w:rsid w:val="006C2977"/>
    <w:rsid w:val="006C4BD4"/>
    <w:rsid w:val="006C6B08"/>
    <w:rsid w:val="006C7777"/>
    <w:rsid w:val="006D1324"/>
    <w:rsid w:val="006E06B1"/>
    <w:rsid w:val="006E1F0F"/>
    <w:rsid w:val="006F20C0"/>
    <w:rsid w:val="006F4F79"/>
    <w:rsid w:val="006F6839"/>
    <w:rsid w:val="00706CF1"/>
    <w:rsid w:val="00711D68"/>
    <w:rsid w:val="00716D70"/>
    <w:rsid w:val="00716FCE"/>
    <w:rsid w:val="00721B28"/>
    <w:rsid w:val="00722953"/>
    <w:rsid w:val="00725988"/>
    <w:rsid w:val="00727BE7"/>
    <w:rsid w:val="0073268D"/>
    <w:rsid w:val="0074056E"/>
    <w:rsid w:val="00746E69"/>
    <w:rsid w:val="0075698F"/>
    <w:rsid w:val="007574DF"/>
    <w:rsid w:val="0076363F"/>
    <w:rsid w:val="00764C60"/>
    <w:rsid w:val="00780455"/>
    <w:rsid w:val="0078791B"/>
    <w:rsid w:val="00787934"/>
    <w:rsid w:val="00790271"/>
    <w:rsid w:val="0079150E"/>
    <w:rsid w:val="007952C5"/>
    <w:rsid w:val="00795546"/>
    <w:rsid w:val="0079707B"/>
    <w:rsid w:val="007974A3"/>
    <w:rsid w:val="007A587A"/>
    <w:rsid w:val="007A70FF"/>
    <w:rsid w:val="007A7E50"/>
    <w:rsid w:val="007B4415"/>
    <w:rsid w:val="007C0153"/>
    <w:rsid w:val="007C3E9B"/>
    <w:rsid w:val="007C73BA"/>
    <w:rsid w:val="007D206F"/>
    <w:rsid w:val="007D28F1"/>
    <w:rsid w:val="007E17BF"/>
    <w:rsid w:val="007E21B6"/>
    <w:rsid w:val="007E50AD"/>
    <w:rsid w:val="007E7081"/>
    <w:rsid w:val="007F28D7"/>
    <w:rsid w:val="007F7699"/>
    <w:rsid w:val="007F7E27"/>
    <w:rsid w:val="00810CE6"/>
    <w:rsid w:val="008112BB"/>
    <w:rsid w:val="00820CCE"/>
    <w:rsid w:val="00823F98"/>
    <w:rsid w:val="0082759B"/>
    <w:rsid w:val="00841A64"/>
    <w:rsid w:val="00864CFE"/>
    <w:rsid w:val="00865C03"/>
    <w:rsid w:val="0087163D"/>
    <w:rsid w:val="0088606A"/>
    <w:rsid w:val="00895EF5"/>
    <w:rsid w:val="008A28D7"/>
    <w:rsid w:val="008A6A17"/>
    <w:rsid w:val="008B1B34"/>
    <w:rsid w:val="008C44F5"/>
    <w:rsid w:val="008C74D1"/>
    <w:rsid w:val="008D6686"/>
    <w:rsid w:val="008E00DE"/>
    <w:rsid w:val="008E29EE"/>
    <w:rsid w:val="008E75A3"/>
    <w:rsid w:val="0090309D"/>
    <w:rsid w:val="00905889"/>
    <w:rsid w:val="009211FA"/>
    <w:rsid w:val="00921501"/>
    <w:rsid w:val="00936199"/>
    <w:rsid w:val="0094194E"/>
    <w:rsid w:val="00946C48"/>
    <w:rsid w:val="00950AD0"/>
    <w:rsid w:val="00950E5D"/>
    <w:rsid w:val="00955532"/>
    <w:rsid w:val="00957A7E"/>
    <w:rsid w:val="009619EC"/>
    <w:rsid w:val="00963B41"/>
    <w:rsid w:val="00974C2A"/>
    <w:rsid w:val="00976B8D"/>
    <w:rsid w:val="00983CE0"/>
    <w:rsid w:val="009909DF"/>
    <w:rsid w:val="009966FB"/>
    <w:rsid w:val="00997169"/>
    <w:rsid w:val="009A1647"/>
    <w:rsid w:val="009A2396"/>
    <w:rsid w:val="009A24BE"/>
    <w:rsid w:val="009A6851"/>
    <w:rsid w:val="009B2DC1"/>
    <w:rsid w:val="009C091A"/>
    <w:rsid w:val="009C11ED"/>
    <w:rsid w:val="009C6C57"/>
    <w:rsid w:val="009D03C2"/>
    <w:rsid w:val="009D1799"/>
    <w:rsid w:val="009D2D48"/>
    <w:rsid w:val="009D4CD5"/>
    <w:rsid w:val="009E1048"/>
    <w:rsid w:val="009F2222"/>
    <w:rsid w:val="00A01D4E"/>
    <w:rsid w:val="00A0741E"/>
    <w:rsid w:val="00A1340F"/>
    <w:rsid w:val="00A16452"/>
    <w:rsid w:val="00A211E1"/>
    <w:rsid w:val="00A22679"/>
    <w:rsid w:val="00A43AF3"/>
    <w:rsid w:val="00A50497"/>
    <w:rsid w:val="00A50DB5"/>
    <w:rsid w:val="00A52FBB"/>
    <w:rsid w:val="00A57A52"/>
    <w:rsid w:val="00A65B6A"/>
    <w:rsid w:val="00A65CF1"/>
    <w:rsid w:val="00A71BF9"/>
    <w:rsid w:val="00A71DB6"/>
    <w:rsid w:val="00A73004"/>
    <w:rsid w:val="00A77CF7"/>
    <w:rsid w:val="00A873A4"/>
    <w:rsid w:val="00AA7D68"/>
    <w:rsid w:val="00AC65F8"/>
    <w:rsid w:val="00AC7822"/>
    <w:rsid w:val="00AF65B0"/>
    <w:rsid w:val="00AF70D3"/>
    <w:rsid w:val="00B07EFB"/>
    <w:rsid w:val="00B10FA1"/>
    <w:rsid w:val="00B12F8F"/>
    <w:rsid w:val="00B151CE"/>
    <w:rsid w:val="00B2041C"/>
    <w:rsid w:val="00B26C0B"/>
    <w:rsid w:val="00B303B1"/>
    <w:rsid w:val="00B3217E"/>
    <w:rsid w:val="00B37740"/>
    <w:rsid w:val="00B41AE5"/>
    <w:rsid w:val="00B42047"/>
    <w:rsid w:val="00B42398"/>
    <w:rsid w:val="00B423B0"/>
    <w:rsid w:val="00B466A9"/>
    <w:rsid w:val="00B47A70"/>
    <w:rsid w:val="00B47A7A"/>
    <w:rsid w:val="00B537D1"/>
    <w:rsid w:val="00B6162E"/>
    <w:rsid w:val="00B63EDE"/>
    <w:rsid w:val="00B66D20"/>
    <w:rsid w:val="00B80735"/>
    <w:rsid w:val="00B81986"/>
    <w:rsid w:val="00B857C2"/>
    <w:rsid w:val="00B929CE"/>
    <w:rsid w:val="00BA00B9"/>
    <w:rsid w:val="00BA0685"/>
    <w:rsid w:val="00BB38A2"/>
    <w:rsid w:val="00BB53F5"/>
    <w:rsid w:val="00BB701E"/>
    <w:rsid w:val="00BC002A"/>
    <w:rsid w:val="00BC454D"/>
    <w:rsid w:val="00BD7E7F"/>
    <w:rsid w:val="00BE2666"/>
    <w:rsid w:val="00BE38D1"/>
    <w:rsid w:val="00C0513C"/>
    <w:rsid w:val="00C10D86"/>
    <w:rsid w:val="00C235F0"/>
    <w:rsid w:val="00C31FE8"/>
    <w:rsid w:val="00C334AB"/>
    <w:rsid w:val="00C36A8B"/>
    <w:rsid w:val="00C424E7"/>
    <w:rsid w:val="00C42B36"/>
    <w:rsid w:val="00C4534F"/>
    <w:rsid w:val="00C45789"/>
    <w:rsid w:val="00C62D3B"/>
    <w:rsid w:val="00C67B30"/>
    <w:rsid w:val="00C701C5"/>
    <w:rsid w:val="00C70C6C"/>
    <w:rsid w:val="00C86CA2"/>
    <w:rsid w:val="00CB0336"/>
    <w:rsid w:val="00CB475F"/>
    <w:rsid w:val="00CB48E2"/>
    <w:rsid w:val="00CC6ED5"/>
    <w:rsid w:val="00CD1901"/>
    <w:rsid w:val="00CD52BA"/>
    <w:rsid w:val="00CD53BD"/>
    <w:rsid w:val="00CE061E"/>
    <w:rsid w:val="00CF69C9"/>
    <w:rsid w:val="00D15849"/>
    <w:rsid w:val="00D217BF"/>
    <w:rsid w:val="00D23B94"/>
    <w:rsid w:val="00D25AD7"/>
    <w:rsid w:val="00D40DA4"/>
    <w:rsid w:val="00D5021B"/>
    <w:rsid w:val="00D53A2F"/>
    <w:rsid w:val="00D54F8E"/>
    <w:rsid w:val="00D5630D"/>
    <w:rsid w:val="00D60D99"/>
    <w:rsid w:val="00D62C77"/>
    <w:rsid w:val="00D63CFA"/>
    <w:rsid w:val="00D72780"/>
    <w:rsid w:val="00D7658C"/>
    <w:rsid w:val="00D83906"/>
    <w:rsid w:val="00D87A2C"/>
    <w:rsid w:val="00D90470"/>
    <w:rsid w:val="00D90632"/>
    <w:rsid w:val="00D928C6"/>
    <w:rsid w:val="00D94F14"/>
    <w:rsid w:val="00DA09C4"/>
    <w:rsid w:val="00DB2F61"/>
    <w:rsid w:val="00DB47A8"/>
    <w:rsid w:val="00DC55E5"/>
    <w:rsid w:val="00DE6EB0"/>
    <w:rsid w:val="00DF0703"/>
    <w:rsid w:val="00DF3588"/>
    <w:rsid w:val="00E03D11"/>
    <w:rsid w:val="00E04A89"/>
    <w:rsid w:val="00E06067"/>
    <w:rsid w:val="00E102AC"/>
    <w:rsid w:val="00E16ACD"/>
    <w:rsid w:val="00E16ECD"/>
    <w:rsid w:val="00E21FD2"/>
    <w:rsid w:val="00E24D14"/>
    <w:rsid w:val="00E2732F"/>
    <w:rsid w:val="00E30BC7"/>
    <w:rsid w:val="00E32157"/>
    <w:rsid w:val="00E40217"/>
    <w:rsid w:val="00E42EB4"/>
    <w:rsid w:val="00E47FAA"/>
    <w:rsid w:val="00E50893"/>
    <w:rsid w:val="00E622A9"/>
    <w:rsid w:val="00E62E8A"/>
    <w:rsid w:val="00E648A6"/>
    <w:rsid w:val="00E679BB"/>
    <w:rsid w:val="00E71053"/>
    <w:rsid w:val="00E8295C"/>
    <w:rsid w:val="00E92DA7"/>
    <w:rsid w:val="00EA12E4"/>
    <w:rsid w:val="00EA3CBD"/>
    <w:rsid w:val="00EB531A"/>
    <w:rsid w:val="00EC45FD"/>
    <w:rsid w:val="00EF010B"/>
    <w:rsid w:val="00EF04D6"/>
    <w:rsid w:val="00EF1300"/>
    <w:rsid w:val="00EF375C"/>
    <w:rsid w:val="00EF3D94"/>
    <w:rsid w:val="00EF5CCE"/>
    <w:rsid w:val="00F01055"/>
    <w:rsid w:val="00F0471A"/>
    <w:rsid w:val="00F101F2"/>
    <w:rsid w:val="00F13FDC"/>
    <w:rsid w:val="00F147E6"/>
    <w:rsid w:val="00F16A00"/>
    <w:rsid w:val="00F17717"/>
    <w:rsid w:val="00F216F9"/>
    <w:rsid w:val="00F35B9D"/>
    <w:rsid w:val="00F53E50"/>
    <w:rsid w:val="00F64CBA"/>
    <w:rsid w:val="00F71F74"/>
    <w:rsid w:val="00F73874"/>
    <w:rsid w:val="00F77460"/>
    <w:rsid w:val="00F81C1D"/>
    <w:rsid w:val="00F90F33"/>
    <w:rsid w:val="00F953AB"/>
    <w:rsid w:val="00FA53C0"/>
    <w:rsid w:val="00FB29E0"/>
    <w:rsid w:val="00FB3F02"/>
    <w:rsid w:val="00FB5AF9"/>
    <w:rsid w:val="00FD0594"/>
    <w:rsid w:val="00FD0E3C"/>
    <w:rsid w:val="00FD4E87"/>
    <w:rsid w:val="00FD56DD"/>
    <w:rsid w:val="00FE1F4A"/>
    <w:rsid w:val="00FE3185"/>
    <w:rsid w:val="00FF0D63"/>
    <w:rsid w:val="00FF0E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F5246DC"/>
  <w15:docId w15:val="{ED004F2F-5E23-454D-88BB-5A3C20AC51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hr-BA" w:eastAsia="hr-B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F65B0"/>
    <w:pPr>
      <w:spacing w:after="200" w:line="276" w:lineRule="auto"/>
    </w:pPr>
    <w:rPr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F65B0"/>
    <w:pPr>
      <w:keepNext/>
      <w:keepLines/>
      <w:spacing w:before="480" w:after="0"/>
      <w:outlineLvl w:val="0"/>
    </w:pPr>
    <w:rPr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F65B0"/>
    <w:pPr>
      <w:keepNext/>
      <w:keepLines/>
      <w:spacing w:before="200" w:after="0"/>
      <w:outlineLvl w:val="1"/>
    </w:pPr>
    <w:rPr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F65B0"/>
    <w:pPr>
      <w:keepNext/>
      <w:keepLines/>
      <w:spacing w:before="200" w:after="0"/>
      <w:outlineLvl w:val="2"/>
    </w:pPr>
    <w:rPr>
      <w:b/>
      <w:bCs/>
      <w:color w:val="4F81BD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F65B0"/>
    <w:pPr>
      <w:keepNext/>
      <w:keepLines/>
      <w:spacing w:before="200" w:after="0"/>
      <w:outlineLvl w:val="3"/>
    </w:pPr>
    <w:rPr>
      <w:b/>
      <w:bCs/>
      <w:i/>
      <w:iCs/>
      <w:color w:val="4F81BD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F65B0"/>
    <w:pPr>
      <w:keepNext/>
      <w:keepLines/>
      <w:spacing w:before="200" w:after="0"/>
      <w:outlineLvl w:val="4"/>
    </w:pPr>
    <w:rPr>
      <w:color w:val="243F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sid w:val="00AF65B0"/>
    <w:rPr>
      <w:rFonts w:ascii="Times New Roman" w:hAnsi="Times New Roman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locked/>
    <w:rsid w:val="00AF65B0"/>
    <w:rPr>
      <w:rFonts w:ascii="Times New Roman" w:hAnsi="Times New Roman" w:cs="Times New Roman"/>
      <w:b/>
      <w:bCs/>
      <w:color w:val="4F81BD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locked/>
    <w:rsid w:val="00AF65B0"/>
    <w:rPr>
      <w:rFonts w:ascii="Times New Roman" w:hAnsi="Times New Roman" w:cs="Times New Roman"/>
      <w:b/>
      <w:bCs/>
      <w:color w:val="4F81BD"/>
    </w:rPr>
  </w:style>
  <w:style w:type="character" w:customStyle="1" w:styleId="Heading4Char">
    <w:name w:val="Heading 4 Char"/>
    <w:basedOn w:val="DefaultParagraphFont"/>
    <w:link w:val="Heading4"/>
    <w:uiPriority w:val="9"/>
    <w:locked/>
    <w:rsid w:val="00AF65B0"/>
    <w:rPr>
      <w:rFonts w:ascii="Times New Roman" w:hAnsi="Times New Roman" w:cs="Times New Roman"/>
      <w:b/>
      <w:bCs/>
      <w:i/>
      <w:iCs/>
      <w:color w:val="4F81BD"/>
    </w:rPr>
  </w:style>
  <w:style w:type="character" w:customStyle="1" w:styleId="Heading5Char">
    <w:name w:val="Heading 5 Char"/>
    <w:basedOn w:val="DefaultParagraphFont"/>
    <w:link w:val="Heading5"/>
    <w:uiPriority w:val="9"/>
    <w:locked/>
    <w:rsid w:val="00AF65B0"/>
    <w:rPr>
      <w:rFonts w:ascii="Times New Roman" w:hAnsi="Times New Roman" w:cs="Times New Roman"/>
      <w:color w:val="243F60"/>
    </w:rPr>
  </w:style>
  <w:style w:type="paragraph" w:styleId="Title">
    <w:name w:val="Title"/>
    <w:basedOn w:val="Normal"/>
    <w:next w:val="Normal"/>
    <w:link w:val="TitleChar"/>
    <w:uiPriority w:val="10"/>
    <w:qFormat/>
    <w:rsid w:val="00AF65B0"/>
    <w:pPr>
      <w:pBdr>
        <w:bottom w:val="single" w:sz="8" w:space="4" w:color="4F81BD"/>
      </w:pBdr>
      <w:spacing w:after="300" w:line="240" w:lineRule="auto"/>
      <w:contextualSpacing/>
    </w:pPr>
    <w:rPr>
      <w:color w:val="17365D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locked/>
    <w:rsid w:val="00AF65B0"/>
    <w:rPr>
      <w:rFonts w:ascii="Times New Roman" w:hAnsi="Times New Roman" w:cs="Times New Roman"/>
      <w:color w:val="17365D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AF65B0"/>
    <w:pPr>
      <w:numPr>
        <w:ilvl w:val="1"/>
      </w:numPr>
    </w:pPr>
    <w:rPr>
      <w:i/>
      <w:iCs/>
      <w:color w:val="4F81BD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locked/>
    <w:rsid w:val="00AF65B0"/>
    <w:rPr>
      <w:rFonts w:ascii="Times New Roman" w:hAnsi="Times New Roman" w:cs="Times New Roman"/>
      <w:i/>
      <w:iCs/>
      <w:color w:val="4F81BD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AF65B0"/>
    <w:rPr>
      <w:rFonts w:cs="Times New Roman"/>
      <w:b/>
      <w:bCs/>
    </w:rPr>
  </w:style>
  <w:style w:type="character" w:styleId="Emphasis">
    <w:name w:val="Emphasis"/>
    <w:basedOn w:val="DefaultParagraphFont"/>
    <w:uiPriority w:val="20"/>
    <w:qFormat/>
    <w:rsid w:val="00AF65B0"/>
    <w:rPr>
      <w:rFonts w:cs="Times New Roman"/>
      <w:i/>
      <w:iCs/>
    </w:rPr>
  </w:style>
  <w:style w:type="paragraph" w:styleId="NoSpacing">
    <w:name w:val="No Spacing"/>
    <w:uiPriority w:val="1"/>
    <w:qFormat/>
    <w:rsid w:val="00AF65B0"/>
    <w:rPr>
      <w:sz w:val="22"/>
      <w:szCs w:val="22"/>
      <w:lang w:val="en-US" w:eastAsia="en-US"/>
    </w:rPr>
  </w:style>
  <w:style w:type="character" w:styleId="SubtleEmphasis">
    <w:name w:val="Subtle Emphasis"/>
    <w:basedOn w:val="DefaultParagraphFont"/>
    <w:uiPriority w:val="19"/>
    <w:qFormat/>
    <w:rsid w:val="00AF65B0"/>
    <w:rPr>
      <w:rFonts w:cs="Times New Roman"/>
      <w:i/>
      <w:iCs/>
      <w:color w:val="808080"/>
    </w:rPr>
  </w:style>
  <w:style w:type="character" w:styleId="IntenseEmphasis">
    <w:name w:val="Intense Emphasis"/>
    <w:basedOn w:val="DefaultParagraphFont"/>
    <w:uiPriority w:val="21"/>
    <w:qFormat/>
    <w:rsid w:val="00AF65B0"/>
    <w:rPr>
      <w:rFonts w:cs="Times New Roman"/>
      <w:b/>
      <w:bCs/>
      <w:i/>
      <w:iCs/>
      <w:color w:val="4F81BD"/>
    </w:rPr>
  </w:style>
  <w:style w:type="character" w:styleId="IntenseReference">
    <w:name w:val="Intense Reference"/>
    <w:basedOn w:val="DefaultParagraphFont"/>
    <w:uiPriority w:val="32"/>
    <w:qFormat/>
    <w:rsid w:val="00AF65B0"/>
    <w:rPr>
      <w:rFonts w:cs="Times New Roman"/>
      <w:b/>
      <w:bCs/>
      <w:smallCaps/>
      <w:color w:val="C0504D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AF65B0"/>
    <w:rPr>
      <w:rFonts w:cs="Times New Roman"/>
      <w:b/>
      <w:bCs/>
      <w:smallCaps/>
      <w:spacing w:val="5"/>
    </w:rPr>
  </w:style>
  <w:style w:type="table" w:styleId="TableGrid">
    <w:name w:val="Table Grid"/>
    <w:basedOn w:val="TableNormal"/>
    <w:uiPriority w:val="59"/>
    <w:rsid w:val="001C1B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ghtShading1">
    <w:name w:val="Light Shading1"/>
    <w:basedOn w:val="TableNormal"/>
    <w:uiPriority w:val="60"/>
    <w:rsid w:val="001C1BB8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paragraph" w:styleId="ListParagraph">
    <w:name w:val="List Paragraph"/>
    <w:basedOn w:val="Normal"/>
    <w:uiPriority w:val="34"/>
    <w:qFormat/>
    <w:rsid w:val="0078791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796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454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7</TotalTime>
  <Pages>1</Pages>
  <Words>60</Words>
  <Characters>34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shiba</dc:creator>
  <cp:lastModifiedBy>korisnik</cp:lastModifiedBy>
  <cp:revision>31</cp:revision>
  <cp:lastPrinted>2019-11-14T16:12:00Z</cp:lastPrinted>
  <dcterms:created xsi:type="dcterms:W3CDTF">2023-09-20T14:08:00Z</dcterms:created>
  <dcterms:modified xsi:type="dcterms:W3CDTF">2024-04-25T13:09:00Z</dcterms:modified>
</cp:coreProperties>
</file>